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frangipanier et jasmin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linalyl acetate, benzyl salicylate, P-MENTHAN-7-OL, neryl acetate, citronellol, TETRAHYDROLINALOOL, cyclamen aldehyde, 1-(1,2,3,4,5,6,7,8-octahydro-2,3,8,8-tetramethyl-2-naphthyl)ethan-1-one, citral, LIMONEN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3-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Repr. 2, H361</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3-hexen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65405-77-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65-745-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41-12-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5-45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6-394-6</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5-019-0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4-(isopropyl)cyclohexanem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3828-37-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37-53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3, H412</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ven though no specific hazards are defined, first-aiders should wear eye protection, gloves and disposable half mask. Consider additional protection if repeated or prolonged exposition is likely.</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dew. coconut. Musk.</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gt; 9000 mg/kg bodyweig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bodyweig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amen aldehyde (103-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 5000 mg/kg bodyweight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sidR="00FA7F7F">
              <w:rPr>
                <w:noProof/>
              </w:rPr>
              <w:t>&gt; 5000 mg/kg bodyweight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s-3-hexenyl salicylate (65405-77-8)</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bodyweight Animal: rabbit,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tral (5392-40-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 6800 mg/kg bodyweight Animal: rat</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sidR="00FA7F7F">
              <w:rPr>
                <w:noProof/>
              </w:rPr>
              <w:t>&gt; 2000 mg/kg bodyweight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citral (5392-40-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yclamen aldehyde (103-95-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 mg/kg bodyweight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25 mg/kg bodyweight Animal: rat, Animal sex: female, Guideline: OECD Guideline 415 [One-Generation Reproduction Toxicity Study (before 9 October 2017)]</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bodyweig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s-3-hexenyl salicylate (65405-77-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 mg/kg bodyweight Animal: rat, Guideline: OECD Guideline 422 (Combined Repeated Dose Toxicity Study with the Reproduction / Developmental Toxicity Screening Tes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al (5392-40-5)</w:t>
            </w:r>
          </w:p>
        </w:tc>
      </w:tr>
      <w:tr w14:paraId="42A847A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F68F7FC" w14:textId="315015CF">
            <w:pPr>
              <w:pStyle w:val="SDSTableTextNormal"/>
              <w:rPr>
                <w:noProof w:val="0"/>
              </w:rPr>
            </w:pPr>
            <w:r w:rsidRPr="0069446B" w:rsidR="00FA7F7F">
              <w:rPr>
                <w:noProof/>
              </w:rPr>
              <w:t>LOAEC (inhalation, rat, gas,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8FE6653" w14:textId="5FF84CD9">
            <w:pPr>
              <w:pStyle w:val="SDSTableTextNormal"/>
              <w:rPr>
                <w:noProof w:val="0"/>
              </w:rPr>
            </w:pPr>
            <w:r w:rsidRPr="0069446B" w:rsidR="00FA7F7F">
              <w:rPr>
                <w:noProof/>
              </w:rPr>
              <w:t>68 ppm Animal: rat, Animal sex: female</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7DB1732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12186D5" w14:textId="59F51324">
            <w:pPr>
              <w:pStyle w:val="SDSTableTextNormal"/>
              <w:rPr>
                <w:noProof w:val="0"/>
                <w:lang w:val="de-DE"/>
              </w:rPr>
            </w:pPr>
            <w:r w:rsidRPr="0069446B" w:rsidR="00FA7F7F">
              <w:rPr>
                <w:noProof/>
                <w:lang w:val="de-DE"/>
              </w:rPr>
              <w:t>NOAEC (inhalation, rat, gas,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3E3E78EA" w14:textId="1918185F">
            <w:pPr>
              <w:pStyle w:val="SDSTableTextNormal"/>
              <w:rPr>
                <w:noProof w:val="0"/>
              </w:rPr>
            </w:pPr>
            <w:r w:rsidRPr="0069446B" w:rsidR="00FA7F7F">
              <w:rPr>
                <w:noProof/>
              </w:rPr>
              <w:t>34 ppm Animal: rat, Animal sex: female</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frangipanier et jasmin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amen aldehyde (103-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1.42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2.49 mg/l Test organisms (specie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s-3-hexenyl salicylate (65405-77-8)</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65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61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al (5392-40-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6.78 mg/l Test organisms (species): Leuciscus idu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6.8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03.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frangipanier et jasmin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yl acetate (115-9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4-(isopropyl)cyclohexanemethanol (13828-37-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yl acetate (141-12-8)</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amen aldehyde (103-95-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3-hexenyl salicylate (65405-77-8)</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benzyl salicylate ; 3,7-dimethyloctan-3-ol ; cyclamen aldehyde ; citral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yclamen aldehyd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Acute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linalyl acetate, benzyl salicylate, P-MENTHAN-7-OL, neryl acetate, citronellol, TETRAHYDROLINALOOL, cyclamen aldehyde, 1-(1,2,3,4,5,6,7,8-octahydro-2,3,8,8-tetramethyl-2-naphthyl)ethan-1-one, citral, LIMONENE.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2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2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frangipanier et jasmin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frangipanier et jasmin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22/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B82ECB3-B296-4C50-A048-C540A55BB252}"/>
</file>

<file path=customXml/itemProps3.xml><?xml version="1.0" encoding="utf-8"?>
<ds:datastoreItem xmlns:ds="http://schemas.openxmlformats.org/officeDocument/2006/customXml" ds:itemID="{C275BA6C-ECAF-4A35-880A-2653BDA3C26F}"/>
</file>

<file path=customXml/itemProps4.xml><?xml version="1.0" encoding="utf-8"?>
<ds:datastoreItem xmlns:ds="http://schemas.openxmlformats.org/officeDocument/2006/customXml" ds:itemID="{FFD922A8-A3BF-4052-ACDB-64B5A37DD1E9}"/>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